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5202F" w:rsidRDefault="0015202F" w:rsidP="0015202F">
      <w:r>
        <w:t xml:space="preserve">I went through the manuscript and review comments along with the revised manuscript. </w:t>
      </w:r>
    </w:p>
    <w:p w:rsidR="009344FF" w:rsidRDefault="0015202F" w:rsidP="0015202F">
      <w:r>
        <w:t>I accept the manuscript for possible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634B5" w:rsidRPr="001E1624" w:rsidRDefault="001E1624" w:rsidP="009344FF">
      <w:proofErr w:type="spellStart"/>
      <w:r w:rsidRPr="001E1624">
        <w:t>Dr.</w:t>
      </w:r>
      <w:proofErr w:type="spellEnd"/>
      <w:r w:rsidRPr="001E1624">
        <w:t xml:space="preserve"> Rajkumar Venkatesh </w:t>
      </w:r>
      <w:proofErr w:type="spellStart"/>
      <w:r w:rsidRPr="001E1624">
        <w:t>Raikar</w:t>
      </w:r>
      <w:proofErr w:type="spellEnd"/>
      <w:r w:rsidRPr="001E1624">
        <w:t>, KL</w:t>
      </w:r>
      <w:bookmarkStart w:id="0" w:name="_GoBack"/>
      <w:bookmarkEnd w:id="0"/>
      <w:r w:rsidRPr="001E1624">
        <w:t xml:space="preserve">E </w:t>
      </w:r>
      <w:proofErr w:type="spellStart"/>
      <w:r w:rsidRPr="001E1624">
        <w:t>Dr.</w:t>
      </w:r>
      <w:proofErr w:type="spellEnd"/>
      <w:r w:rsidRPr="001E1624">
        <w:t xml:space="preserve"> M. S. </w:t>
      </w:r>
      <w:proofErr w:type="spellStart"/>
      <w:r w:rsidRPr="001E1624">
        <w:t>Sheshgiri</w:t>
      </w:r>
      <w:proofErr w:type="spellEnd"/>
      <w:r w:rsidRPr="001E1624">
        <w:t xml:space="preserve"> College of Engineering and Technology, India</w:t>
      </w:r>
    </w:p>
    <w:sectPr w:rsidR="006634B5" w:rsidRPr="001E16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NzMzMzK0NDAwsjBV0lEKTi0uzszPAykwrAUAQVD0riwAAAA="/>
  </w:docVars>
  <w:rsids>
    <w:rsidRoot w:val="00A72896"/>
    <w:rsid w:val="0015202F"/>
    <w:rsid w:val="001E1624"/>
    <w:rsid w:val="002C0B2C"/>
    <w:rsid w:val="006634B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AE3B9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9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4T05:46:00Z</dcterms:modified>
</cp:coreProperties>
</file>